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F945D" w14:textId="6286722E" w:rsidR="000C551D" w:rsidRPr="00962794" w:rsidRDefault="00962794">
      <w:pPr>
        <w:rPr>
          <w:rFonts w:asciiTheme="majorBidi" w:hAnsiTheme="majorBidi" w:cstheme="majorBidi"/>
          <w:sz w:val="24"/>
          <w:szCs w:val="24"/>
        </w:rPr>
      </w:pPr>
      <w:r w:rsidRPr="00962794">
        <w:rPr>
          <w:rFonts w:asciiTheme="majorBidi" w:hAnsiTheme="majorBidi" w:cstheme="majorBidi"/>
          <w:sz w:val="24"/>
          <w:szCs w:val="24"/>
        </w:rPr>
        <w:t>Mahdy Karam</w:t>
      </w:r>
    </w:p>
    <w:p w14:paraId="0B4CBA1F" w14:textId="60C94961" w:rsidR="00962794" w:rsidRPr="00962794" w:rsidRDefault="00962794">
      <w:pPr>
        <w:rPr>
          <w:rFonts w:asciiTheme="majorBidi" w:hAnsiTheme="majorBidi" w:cstheme="majorBidi"/>
          <w:sz w:val="24"/>
          <w:szCs w:val="24"/>
        </w:rPr>
      </w:pPr>
      <w:r w:rsidRPr="00962794">
        <w:rPr>
          <w:rFonts w:asciiTheme="majorBidi" w:hAnsiTheme="majorBidi" w:cstheme="majorBidi"/>
          <w:sz w:val="24"/>
          <w:szCs w:val="24"/>
        </w:rPr>
        <w:fldChar w:fldCharType="begin"/>
      </w:r>
      <w:r w:rsidRPr="00962794">
        <w:rPr>
          <w:rFonts w:asciiTheme="majorBidi" w:hAnsiTheme="majorBidi" w:cstheme="majorBidi"/>
          <w:sz w:val="24"/>
          <w:szCs w:val="24"/>
        </w:rPr>
        <w:instrText xml:space="preserve"> DATE \@ "MM/dd/yyyy" </w:instrText>
      </w:r>
      <w:r w:rsidRPr="00962794">
        <w:rPr>
          <w:rFonts w:asciiTheme="majorBidi" w:hAnsiTheme="majorBidi" w:cstheme="majorBidi"/>
          <w:sz w:val="24"/>
          <w:szCs w:val="24"/>
        </w:rPr>
        <w:fldChar w:fldCharType="separate"/>
      </w:r>
      <w:r w:rsidRPr="00962794">
        <w:rPr>
          <w:rFonts w:asciiTheme="majorBidi" w:hAnsiTheme="majorBidi" w:cstheme="majorBidi"/>
          <w:noProof/>
          <w:sz w:val="24"/>
          <w:szCs w:val="24"/>
        </w:rPr>
        <w:t>01/08/2024</w:t>
      </w:r>
      <w:r w:rsidRPr="00962794">
        <w:rPr>
          <w:rFonts w:asciiTheme="majorBidi" w:hAnsiTheme="majorBidi" w:cstheme="majorBidi"/>
          <w:sz w:val="24"/>
          <w:szCs w:val="24"/>
        </w:rPr>
        <w:fldChar w:fldCharType="end"/>
      </w:r>
    </w:p>
    <w:p w14:paraId="04F982BE" w14:textId="1B48BB5F" w:rsidR="00962794" w:rsidRPr="00962794" w:rsidRDefault="00962794">
      <w:pPr>
        <w:rPr>
          <w:rFonts w:asciiTheme="majorBidi" w:hAnsiTheme="majorBidi" w:cstheme="majorBidi"/>
          <w:sz w:val="24"/>
          <w:szCs w:val="24"/>
        </w:rPr>
      </w:pPr>
      <w:r w:rsidRPr="00962794">
        <w:rPr>
          <w:rFonts w:asciiTheme="majorBidi" w:hAnsiTheme="majorBidi" w:cstheme="majorBidi"/>
          <w:sz w:val="24"/>
          <w:szCs w:val="24"/>
        </w:rPr>
        <w:t>Advanced Topics in Computer Science</w:t>
      </w:r>
    </w:p>
    <w:p w14:paraId="369F2741" w14:textId="502E11E0" w:rsidR="00962794" w:rsidRPr="00962794" w:rsidRDefault="00962794" w:rsidP="00962794">
      <w:pPr>
        <w:jc w:val="center"/>
        <w:rPr>
          <w:rFonts w:asciiTheme="majorBidi" w:hAnsiTheme="majorBidi" w:cstheme="majorBidi"/>
          <w:sz w:val="24"/>
          <w:szCs w:val="24"/>
        </w:rPr>
      </w:pPr>
      <w:r w:rsidRPr="00962794">
        <w:rPr>
          <w:rFonts w:asciiTheme="majorBidi" w:hAnsiTheme="majorBidi" w:cstheme="majorBidi"/>
          <w:sz w:val="24"/>
          <w:szCs w:val="24"/>
        </w:rPr>
        <w:t>Day 8 Notes</w:t>
      </w:r>
    </w:p>
    <w:p w14:paraId="38556BEF" w14:textId="77777777" w:rsidR="00962794" w:rsidRDefault="00962794" w:rsidP="0096279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armup:</w:t>
      </w:r>
    </w:p>
    <w:p w14:paraId="023B05C3" w14:textId="77777777" w:rsidR="00962794" w:rsidRDefault="00962794" w:rsidP="0096279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ow to solve:</w:t>
      </w:r>
    </w:p>
    <w:p w14:paraId="1B62E7B9" w14:textId="77777777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andom guesses</w:t>
      </w:r>
    </w:p>
    <w:p w14:paraId="4CEE6A65" w14:textId="77777777" w:rsidR="00962794" w:rsidRDefault="00962794" w:rsidP="0096279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traint Satisfaction:</w:t>
      </w:r>
    </w:p>
    <w:p w14:paraId="6FA8B9B7" w14:textId="77777777" w:rsidR="00962794" w:rsidRDefault="00962794" w:rsidP="0096279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way of modeling problems as a set of three things</w:t>
      </w:r>
    </w:p>
    <w:p w14:paraId="3778C7C1" w14:textId="4BB34819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set of variables.</w:t>
      </w:r>
    </w:p>
    <w:p w14:paraId="226162C6" w14:textId="69D5D758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set of values we can assign to each variable.</w:t>
      </w:r>
    </w:p>
    <w:p w14:paraId="725C4562" w14:textId="1B357059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set of constraints that must be satisfied.</w:t>
      </w:r>
    </w:p>
    <w:p w14:paraId="71CDDC1E" w14:textId="45AA988D" w:rsidR="00962794" w:rsidRDefault="00962794" w:rsidP="00962794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for sudoku: no two numbers in a row/column/block)</w:t>
      </w:r>
    </w:p>
    <w:p w14:paraId="7407A3F8" w14:textId="6BDA990D" w:rsidR="00962794" w:rsidRDefault="00962794" w:rsidP="0096279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ad world example:</w:t>
      </w:r>
    </w:p>
    <w:p w14:paraId="150AA693" w14:textId="3A7A827B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mporal reasoning</w:t>
      </w:r>
    </w:p>
    <w:p w14:paraId="403C1994" w14:textId="77777777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anning</w:t>
      </w:r>
    </w:p>
    <w:p w14:paraId="125763EB" w14:textId="2B054826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ision</w:t>
      </w:r>
    </w:p>
    <w:p w14:paraId="13ACB6D4" w14:textId="43BCDE36" w:rsidR="00962794" w:rsidRDefault="00962794" w:rsidP="0096279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lgorithms that work:</w:t>
      </w:r>
    </w:p>
    <w:p w14:paraId="4E8DB6BA" w14:textId="46CFB27B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acktracking</w:t>
      </w:r>
    </w:p>
    <w:p w14:paraId="56466063" w14:textId="6F105093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ward checking</w:t>
      </w:r>
    </w:p>
    <w:p w14:paraId="17D7D1B8" w14:textId="1F99C791" w:rsidR="00962794" w:rsidRDefault="00962794" w:rsidP="0096279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traint propagation</w:t>
      </w:r>
    </w:p>
    <w:p w14:paraId="63D8BB9B" w14:textId="48C996FF" w:rsidR="00962794" w:rsidRDefault="00667A81" w:rsidP="00667A8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-Queens</w:t>
      </w:r>
    </w:p>
    <w:p w14:paraId="74083BE3" w14:textId="0CDF63B5" w:rsidR="00667A81" w:rsidRDefault="00667A81" w:rsidP="00667A8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 can use search algorithms.</w:t>
      </w:r>
    </w:p>
    <w:p w14:paraId="4585D4AD" w14:textId="769B6C1F" w:rsidR="00667A81" w:rsidRDefault="00667A81" w:rsidP="00667A8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only need a one-dimensional array as each </w:t>
      </w:r>
      <w:proofErr w:type="gramStart"/>
      <w:r>
        <w:rPr>
          <w:rFonts w:asciiTheme="majorBidi" w:hAnsiTheme="majorBidi" w:cstheme="majorBidi"/>
          <w:sz w:val="24"/>
          <w:szCs w:val="24"/>
        </w:rPr>
        <w:t>queen</w:t>
      </w:r>
      <w:proofErr w:type="gramEnd"/>
    </w:p>
    <w:p w14:paraId="7EB01335" w14:textId="6EB6D92D" w:rsidR="00667A81" w:rsidRDefault="001A0D60" w:rsidP="001A0D6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ward Checking</w:t>
      </w:r>
    </w:p>
    <w:p w14:paraId="2F9B38C0" w14:textId="3322505C" w:rsidR="001A0D60" w:rsidRDefault="001A0D60" w:rsidP="001A0D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</w:t>
      </w:r>
      <w:r w:rsidR="006C74B2">
        <w:rPr>
          <w:rFonts w:asciiTheme="majorBidi" w:hAnsiTheme="majorBidi" w:cstheme="majorBidi"/>
          <w:sz w:val="24"/>
          <w:szCs w:val="24"/>
        </w:rPr>
        <w:t>sudoku</w:t>
      </w:r>
      <w:r>
        <w:rPr>
          <w:rFonts w:asciiTheme="majorBidi" w:hAnsiTheme="majorBidi" w:cstheme="majorBidi"/>
          <w:sz w:val="24"/>
          <w:szCs w:val="24"/>
        </w:rPr>
        <w:t xml:space="preserve"> we have the little numbers in the square</w:t>
      </w:r>
    </w:p>
    <w:p w14:paraId="01E21754" w14:textId="58C83AE1" w:rsidR="001A0D60" w:rsidRDefault="001A0D60" w:rsidP="001A0D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N-Queens </w:t>
      </w:r>
      <w:r w:rsidR="006C74B2">
        <w:rPr>
          <w:rFonts w:asciiTheme="majorBidi" w:hAnsiTheme="majorBidi" w:cstheme="majorBidi"/>
          <w:sz w:val="24"/>
          <w:szCs w:val="24"/>
        </w:rPr>
        <w:t>a list with where I can put queens</w:t>
      </w:r>
    </w:p>
    <w:p w14:paraId="129DC706" w14:textId="77777777" w:rsidR="006C74B2" w:rsidRPr="00962794" w:rsidRDefault="006C74B2" w:rsidP="006C74B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</w:p>
    <w:sectPr w:rsidR="006C74B2" w:rsidRPr="009627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1647B0"/>
    <w:multiLevelType w:val="hybridMultilevel"/>
    <w:tmpl w:val="0EF29E38"/>
    <w:lvl w:ilvl="0" w:tplc="AADAF14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2301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yMDOwNDQxtrQ0M7FU0lEKTi0uzszPAykwrAUAj9iR+ywAAAA="/>
  </w:docVars>
  <w:rsids>
    <w:rsidRoot w:val="00962794"/>
    <w:rsid w:val="000C551D"/>
    <w:rsid w:val="001A0D60"/>
    <w:rsid w:val="00667A81"/>
    <w:rsid w:val="006C74B2"/>
    <w:rsid w:val="00962794"/>
    <w:rsid w:val="0097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FDE54"/>
  <w15:chartTrackingRefBased/>
  <w15:docId w15:val="{025E888C-A020-44F5-AA4E-A80B1B7DC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7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y Karam</dc:creator>
  <cp:keywords/>
  <dc:description/>
  <cp:lastModifiedBy>Mahdy Karam</cp:lastModifiedBy>
  <cp:revision>1</cp:revision>
  <dcterms:created xsi:type="dcterms:W3CDTF">2024-01-08T16:48:00Z</dcterms:created>
  <dcterms:modified xsi:type="dcterms:W3CDTF">2024-01-08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145c00-f4d6-4f27-874c-dea6154370e3_Enabled">
    <vt:lpwstr>true</vt:lpwstr>
  </property>
  <property fmtid="{D5CDD505-2E9C-101B-9397-08002B2CF9AE}" pid="3" name="MSIP_Label_f2145c00-f4d6-4f27-874c-dea6154370e3_SetDate">
    <vt:lpwstr>2024-01-08T17:42:26Z</vt:lpwstr>
  </property>
  <property fmtid="{D5CDD505-2E9C-101B-9397-08002B2CF9AE}" pid="4" name="MSIP_Label_f2145c00-f4d6-4f27-874c-dea6154370e3_Method">
    <vt:lpwstr>Standard</vt:lpwstr>
  </property>
  <property fmtid="{D5CDD505-2E9C-101B-9397-08002B2CF9AE}" pid="5" name="MSIP_Label_f2145c00-f4d6-4f27-874c-dea6154370e3_Name">
    <vt:lpwstr>defa4170-0d19-0005-0004-bc88714345d2</vt:lpwstr>
  </property>
  <property fmtid="{D5CDD505-2E9C-101B-9397-08002B2CF9AE}" pid="6" name="MSIP_Label_f2145c00-f4d6-4f27-874c-dea6154370e3_SiteId">
    <vt:lpwstr>b2681e8b-dd20-46cf-b163-371a2d7c6014</vt:lpwstr>
  </property>
  <property fmtid="{D5CDD505-2E9C-101B-9397-08002B2CF9AE}" pid="7" name="MSIP_Label_f2145c00-f4d6-4f27-874c-dea6154370e3_ActionId">
    <vt:lpwstr>6c75c844-3fb7-40dc-87ec-f94f658c7f58</vt:lpwstr>
  </property>
  <property fmtid="{D5CDD505-2E9C-101B-9397-08002B2CF9AE}" pid="8" name="MSIP_Label_f2145c00-f4d6-4f27-874c-dea6154370e3_ContentBits">
    <vt:lpwstr>0</vt:lpwstr>
  </property>
</Properties>
</file>